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326fc24cb64e3ed1657e7a21024be98927f0428"/>
    <w:p>
      <w:pPr>
        <w:pStyle w:val="Heading1"/>
      </w:pPr>
      <w:r>
        <w:t xml:space="preserve">Cover Letter for Videographer Position in United States Chicago</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Website]</w:t>
      </w:r>
    </w:p>
    <w:p>
      <w:pPr>
        <w:pStyle w:val="BodyText"/>
      </w:pPr>
      <w:r>
        <w:rPr>
          <w:bCs/>
          <w:b/>
        </w:rPr>
        <w:t xml:space="preserve">To the Hiring Manager,</w:t>
      </w:r>
    </w:p>
    <w:p>
      <w:pPr>
        <w:pStyle w:val="BodyText"/>
      </w:pPr>
      <w:r>
        <w:t xml:space="preserve">As a passionate and experienced Videographer with a strong focus on capturing compelling visual narratives, I am writing to express my enthusiasm for the Videographer position at your organization in United States Chicago. With a deep understanding of the dynamic media landscape in this vibrant city, I am eager to contribute my technical expertise, creative vision, and dedication to storytelling through video. My goal is to bring unique perspectives and high-quality content that aligns with your company’s mission while embracing the cultural and professional opportunities available in United States Chicago.</w:t>
      </w:r>
    </w:p>
    <w:p>
      <w:pPr>
        <w:pStyle w:val="BodyText"/>
      </w:pPr>
      <w:r>
        <w:t xml:space="preserve">Having spent several years honing my craft in the heart of United States Chicago, I have developed a specialized skill set tailored to the needs of local businesses, media outlets, and creative projects. My experience spans a wide range of videography disciplines, including documentary-style filming, event coverage, corporate videos, and social media content creation. Whether it’s capturing the essence of a bustling urban environment or highlighting the stories behind local businesses and artists in United States Chicago, I strive to deliver work that resonates with audiences and reflects the unique character of this city.</w:t>
      </w:r>
    </w:p>
    <w:p>
      <w:pPr>
        <w:pStyle w:val="BodyText"/>
      </w:pPr>
      <w:r>
        <w:t xml:space="preserve">One of my core strengths as a Videographer is my ability to adapt to diverse environments and client needs. In United States Chicago, where the media industry is both competitive and innovative, I have consistently demonstrated flexibility in working with tight deadlines, limited resources, and evolving project requirements. For example, during my time with [Previous Company/Organization Name], I was tasked with producing a series of promotional videos for small businesses across the city. This required not only technical proficiency in camera operation and post-production editing but also an understanding of the local market’s cultural nuances and audience preferences. The success of this project, which resulted in a 30% increase in client engagement, underscored my ability to translate creative ideas into impactful visual content.</w:t>
      </w:r>
    </w:p>
    <w:p>
      <w:pPr>
        <w:pStyle w:val="BodyText"/>
      </w:pPr>
      <w:r>
        <w:t xml:space="preserve">My portfolio includes a variety of projects that reflect my commitment to storytelling through video. One standout example is [Name of Project or Client], where I collaborated with a team of creatives to produce a documentary-style short film about the revitalization of downtown Chicago. This project required extensive research, on-location filming in iconic United States Chicago landmarks, and meticulous editing to ensure a cohesive narrative. The final product was featured on local news platforms and received positive feedback from both the community and industry professionals. Such experiences have reinforced my belief that videography is not just about technical execution but also about connecting with the subject matter and audience on an emotional level.</w:t>
      </w:r>
    </w:p>
    <w:p>
      <w:pPr>
        <w:pStyle w:val="BodyText"/>
      </w:pPr>
      <w:r>
        <w:t xml:space="preserve">As a Videographer in United States Chicago, I am deeply aware of the importance of staying ahead of industry trends and technological advancements. I regularly attend workshops, network with local professionals, and experiment with new tools to enhance my work. For instance, I have recently invested in a high-resolution 4K camera system and mastered advanced editing software such as Adobe Premiere Pro and After Effects. These skills enable me to produce visually stunning content that meets the highest standards of quality while also aligning with the creative goals of my clients.</w:t>
      </w:r>
    </w:p>
    <w:p>
      <w:pPr>
        <w:pStyle w:val="BodyText"/>
      </w:pPr>
      <w:r>
        <w:t xml:space="preserve">Another key aspect of my approach as a Videographer is collaboration. I understand that every project requires a unique blend of creativity, communication, and problem-solving. In United States Chicago, where partnerships between artists, businesses, and media organizations are common, I have built strong relationships with clients and colleagues alike. My ability to listen to feedback, adapt to changing requirements, and maintain a positive attitude in high-pressure situations has been instrumental in the success of my projects. Whether working independently or as part of a larger team, I am committed to delivering results that exceed expectations.</w:t>
      </w:r>
    </w:p>
    <w:p>
      <w:pPr>
        <w:pStyle w:val="BodyText"/>
      </w:pPr>
      <w:r>
        <w:t xml:space="preserve">I am particularly drawn to your organization because of its reputation for excellence and innovation in the field of videography. Your commitment to [specific value or project mentioned in the job posting, if applicable] aligns closely with my own professional philosophy. I would be thrilled to contribute my skills and creativity to support your team’s goals while growing professionally within a dynamic environment in United States Chicago. I am confident that my experience, technical abilities, and passion for videography make me an ideal candidate for this position.</w:t>
      </w:r>
    </w:p>
    <w:p>
      <w:pPr>
        <w:pStyle w:val="BodyText"/>
      </w:pPr>
      <w:r>
        <w:t xml:space="preserve">Thank you for considering my application. I would welcome the opportunity to discuss how my background and vision as a Videographer can benefit your organization. Please feel free to contact me at [Your Phone Number] or [Your Email Address] at your earliest convenience. I look forward to the possibility of contributing to your team’s success in United States Chicago.</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United States Chicago</dc:title>
  <dc:creator/>
  <dc:language>en</dc:language>
  <cp:keywords/>
  <dcterms:created xsi:type="dcterms:W3CDTF">2026-06-02T20:09:49Z</dcterms:created>
  <dcterms:modified xsi:type="dcterms:W3CDTF">2026-06-02T20:09:49Z</dcterms:modified>
</cp:coreProperties>
</file>

<file path=docProps/custom.xml><?xml version="1.0" encoding="utf-8"?>
<Properties xmlns="http://schemas.openxmlformats.org/officeDocument/2006/custom-properties" xmlns:vt="http://schemas.openxmlformats.org/officeDocument/2006/docPropsVTypes"/>
</file>